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1F0FA9" w14:textId="77777777" w:rsidR="005369CD" w:rsidRPr="00124F53" w:rsidRDefault="005369CD" w:rsidP="005369CD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240"/>
        <w:jc w:val="center"/>
        <w:rPr>
          <w:rFonts w:ascii="Traditional Arabic" w:hAnsi="Traditional Arabic" w:cs="Traditional Arabic"/>
          <w:b/>
          <w:bCs/>
          <w:u w:val="single"/>
        </w:rPr>
      </w:pP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الرقم:</w:t>
      </w:r>
      <w:r w:rsidR="00351608" w:rsidRPr="00351608">
        <w:rPr>
          <w:rtl/>
        </w:rPr>
        <w:t xml:space="preserve"> </w:t>
      </w:r>
      <w:proofErr w:type="spellStart"/>
      <w:r w:rsidR="00DB2438" w:rsidRPr="00DB2438">
        <w:rPr>
          <w:rFonts w:ascii="Traditional Arabic" w:hAnsi="Traditional Arabic" w:cs="Traditional Arabic"/>
          <w:b/>
          <w:bCs/>
          <w:u w:val="single"/>
          <w:rtl/>
        </w:rPr>
        <w:t>رقم_المعاملة</w:t>
      </w:r>
      <w:proofErr w:type="spellEnd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</w:t>
      </w:r>
      <w:bookmarkStart w:id="0" w:name="رقم_التوكيل"/>
      <w:bookmarkEnd w:id="0"/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</w:t>
      </w:r>
      <w:r w:rsidR="007242B7">
        <w:rPr>
          <w:rFonts w:ascii="Traditional Arabic" w:hAnsi="Traditional Arabic" w:cs="Traditional Arabic"/>
          <w:b/>
          <w:bCs/>
          <w:u w:val="single"/>
        </w:rPr>
        <w:t xml:space="preserve">                      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      </w:t>
      </w:r>
      <w:r w:rsid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 xml:space="preserve">   </w:t>
      </w:r>
      <w:r w:rsidR="007242B7">
        <w:rPr>
          <w:rFonts w:ascii="Traditional Arabic" w:hAnsi="Traditional Arabic" w:cs="Traditional Arabic" w:hint="cs"/>
          <w:b/>
          <w:bCs/>
          <w:u w:val="single"/>
          <w:rtl/>
        </w:rPr>
        <w:t>التاريخ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:</w:t>
      </w:r>
      <w:bookmarkStart w:id="1" w:name="التاريخ_الميلادي_off"/>
      <w:bookmarkEnd w:id="1"/>
      <w:r w:rsidR="006C1537" w:rsidRPr="006C1537">
        <w:rPr>
          <w:rtl/>
        </w:rPr>
        <w:t xml:space="preserve"> </w:t>
      </w:r>
      <w:proofErr w:type="spellStart"/>
      <w:r w:rsidR="006C1537" w:rsidRPr="006C1537">
        <w:rPr>
          <w:rFonts w:ascii="Traditional Arabic" w:hAnsi="Traditional Arabic" w:cs="Traditional Arabic"/>
          <w:b/>
          <w:bCs/>
          <w:u w:val="single"/>
          <w:rtl/>
        </w:rPr>
        <w:t>التاريخ_الميلادي</w:t>
      </w:r>
      <w:proofErr w:type="spellEnd"/>
      <w:r w:rsidR="006C1537">
        <w:rPr>
          <w:rFonts w:ascii="Traditional Arabic" w:hAnsi="Traditional Arabic" w:cs="Traditional Arabic"/>
          <w:b/>
          <w:bCs/>
          <w:u w:val="single"/>
        </w:rPr>
        <w:t xml:space="preserve"> </w:t>
      </w:r>
      <w:r w:rsidRPr="00124F53">
        <w:rPr>
          <w:rFonts w:ascii="Traditional Arabic" w:hAnsi="Traditional Arabic" w:cs="Traditional Arabic" w:hint="cs"/>
          <w:b/>
          <w:bCs/>
          <w:u w:val="single"/>
          <w:rtl/>
        </w:rPr>
        <w:t>م</w:t>
      </w:r>
      <w:r w:rsidRPr="00124F53">
        <w:rPr>
          <w:rFonts w:hint="cs"/>
          <w:b/>
          <w:bCs/>
          <w:sz w:val="16"/>
          <w:szCs w:val="16"/>
          <w:u w:val="single"/>
          <w:rtl/>
        </w:rPr>
        <w:t xml:space="preserve">  </w:t>
      </w:r>
    </w:p>
    <w:p w14:paraId="1DA87C45" w14:textId="77777777" w:rsidR="00F97629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bookmarkStart w:id="2" w:name="نوع_المعاملة"/>
      <w:bookmarkEnd w:id="2"/>
    </w:p>
    <w:p w14:paraId="63B42D8B" w14:textId="77777777" w:rsidR="005369CD" w:rsidRDefault="001C6DA7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</w:pPr>
      <w:proofErr w:type="spellStart"/>
      <w:r w:rsidRPr="00EB65CF">
        <w:rPr>
          <w:rFonts w:ascii="Traditional Arabic" w:hAnsi="Traditional Arabic" w:cs="Traditional Arabic"/>
          <w:bCs/>
          <w:sz w:val="32"/>
          <w:szCs w:val="32"/>
          <w:u w:val="single"/>
          <w:rtl/>
          <w:lang w:bidi="ar-EG"/>
        </w:rPr>
        <w:t>نوع_المكاتبة</w:t>
      </w:r>
      <w:proofErr w:type="spellEnd"/>
    </w:p>
    <w:p w14:paraId="12441C78" w14:textId="77777777" w:rsidR="00F97629" w:rsidRPr="00EB65CF" w:rsidRDefault="00F97629" w:rsidP="004075E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jc w:val="center"/>
        <w:rPr>
          <w:rFonts w:ascii="Traditional Arabic" w:hAnsi="Traditional Arabic" w:cs="Traditional Arabic"/>
          <w:bCs/>
          <w:sz w:val="32"/>
          <w:szCs w:val="32"/>
          <w:u w:val="single"/>
          <w:lang w:bidi="ar-EG"/>
        </w:rPr>
      </w:pPr>
    </w:p>
    <w:p w14:paraId="5A04DB71" w14:textId="77777777" w:rsidR="005369CD" w:rsidRPr="00F97629" w:rsidRDefault="00794A7A" w:rsidP="00ED2548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62"/>
        <w:jc w:val="both"/>
        <w:rPr>
          <w:rFonts w:ascii="Traditional Arabic" w:hAnsi="Traditional Arabic" w:cs="Traditional Arabic"/>
          <w:sz w:val="36"/>
          <w:szCs w:val="36"/>
        </w:rPr>
      </w:pPr>
      <w:bookmarkStart w:id="3" w:name="نص_مقدم_الطلب1"/>
      <w:bookmarkStart w:id="4" w:name="_Hlk116919502"/>
      <w:bookmarkEnd w:id="3"/>
      <w:r w:rsidRPr="00F97629">
        <w:rPr>
          <w:rFonts w:ascii="Traditional Arabic" w:hAnsi="Traditional Arabic" w:cs="Traditional Arabic" w:hint="cs"/>
          <w:sz w:val="36"/>
          <w:szCs w:val="36"/>
          <w:rtl/>
        </w:rPr>
        <w:t>النص</w:t>
      </w:r>
      <w:r w:rsidR="005369CD" w:rsidRPr="00F97629">
        <w:rPr>
          <w:rFonts w:ascii="Traditional Arabic" w:hAnsi="Traditional Arabic" w:cs="Traditional Arabic"/>
          <w:sz w:val="36"/>
          <w:szCs w:val="36"/>
          <w:rtl/>
        </w:rPr>
        <w:t xml:space="preserve"> </w:t>
      </w:r>
    </w:p>
    <w:bookmarkEnd w:id="4"/>
    <w:tbl>
      <w:tblPr>
        <w:tblStyle w:val="TableGrid"/>
        <w:bidiVisual/>
        <w:tblW w:w="10008" w:type="dxa"/>
        <w:tblLook w:val="04A0" w:firstRow="1" w:lastRow="0" w:firstColumn="1" w:lastColumn="0" w:noHBand="0" w:noVBand="1"/>
      </w:tblPr>
      <w:tblGrid>
        <w:gridCol w:w="720"/>
        <w:gridCol w:w="3113"/>
        <w:gridCol w:w="1796"/>
        <w:gridCol w:w="1643"/>
        <w:gridCol w:w="1296"/>
        <w:gridCol w:w="1440"/>
      </w:tblGrid>
      <w:tr w:rsidR="003D60D0" w:rsidRPr="00A5616C" w14:paraId="1E3F1480" w14:textId="77777777" w:rsidTr="007F2DF6">
        <w:tc>
          <w:tcPr>
            <w:tcW w:w="72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7637291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311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0D2EE97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7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5BBF23F7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643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4ED39B3D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296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hideMark/>
          </w:tcPr>
          <w:p w14:paraId="26F74B34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  <w:tc>
          <w:tcPr>
            <w:tcW w:w="1440" w:type="dxa"/>
            <w:tcBorders>
              <w:top w:val="single" w:sz="4" w:space="0" w:color="000000" w:themeColor="text1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</w:tcPr>
          <w:p w14:paraId="780CCDC6" w14:textId="77777777" w:rsidR="003D60D0" w:rsidRPr="00A5616C" w:rsidRDefault="003D60D0" w:rsidP="007F2DF6">
            <w:pPr>
              <w:tabs>
                <w:tab w:val="left" w:pos="1533"/>
                <w:tab w:val="left" w:pos="2051"/>
                <w:tab w:val="left" w:pos="2219"/>
                <w:tab w:val="left" w:pos="2387"/>
                <w:tab w:val="left" w:pos="2975"/>
                <w:tab w:val="right" w:pos="3491"/>
                <w:tab w:val="left" w:pos="4822"/>
              </w:tabs>
              <w:jc w:val="center"/>
              <w:rPr>
                <w:rFonts w:ascii="Traditional Arabic" w:hAnsi="Traditional Arabic" w:cs="Traditional Arabic"/>
                <w:b/>
                <w:bCs/>
                <w:sz w:val="30"/>
                <w:szCs w:val="30"/>
                <w:rtl/>
              </w:rPr>
            </w:pPr>
          </w:p>
        </w:tc>
      </w:tr>
    </w:tbl>
    <w:p w14:paraId="750237CE" w14:textId="77777777" w:rsidR="00F97629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/>
        </w:rPr>
      </w:pPr>
      <w:bookmarkStart w:id="5" w:name="التوثيق"/>
      <w:bookmarkStart w:id="6" w:name="_Hlk116919448"/>
      <w:bookmarkEnd w:id="5"/>
    </w:p>
    <w:p w14:paraId="7123DAB6" w14:textId="77777777" w:rsidR="005369CD" w:rsidRPr="00F97629" w:rsidRDefault="007242B7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</w:pPr>
      <w:r w:rsidRPr="00F97629">
        <w:rPr>
          <w:rFonts w:ascii="Traditional Arabic" w:hAnsi="Traditional Arabic" w:cs="Traditional Arabic"/>
          <w:b/>
          <w:bCs/>
          <w:sz w:val="32"/>
          <w:szCs w:val="32"/>
          <w:rtl/>
          <w:lang w:val="en-GB"/>
        </w:rPr>
        <w:t>التوثيق</w:t>
      </w:r>
      <w:r w:rsidR="008D2F76" w:rsidRPr="00F97629">
        <w:rPr>
          <w:rFonts w:ascii="Traditional Arabic" w:hAnsi="Traditional Arabic" w:cs="Traditional Arabic" w:hint="cs"/>
          <w:b/>
          <w:bCs/>
          <w:sz w:val="32"/>
          <w:szCs w:val="32"/>
          <w:rtl/>
          <w:lang w:val="en-GB"/>
        </w:rPr>
        <w:t>.</w:t>
      </w:r>
    </w:p>
    <w:p w14:paraId="078A6225" w14:textId="77777777" w:rsidR="00F97629" w:rsidRPr="004075E7" w:rsidRDefault="00F97629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spacing w:before="120"/>
        <w:jc w:val="center"/>
        <w:rPr>
          <w:rFonts w:ascii="Traditional Arabic" w:hAnsi="Traditional Arabic" w:cs="Traditional Arabic"/>
          <w:sz w:val="30"/>
          <w:szCs w:val="30"/>
          <w:rtl/>
          <w:lang w:val="en-GB" w:bidi="ar-EG"/>
        </w:rPr>
      </w:pPr>
    </w:p>
    <w:p w14:paraId="62E3D9D1" w14:textId="77777777" w:rsidR="005369CD" w:rsidRPr="00F97629" w:rsidRDefault="005369CD" w:rsidP="005369CD">
      <w:pPr>
        <w:tabs>
          <w:tab w:val="left" w:pos="4822"/>
        </w:tabs>
        <w:ind w:hanging="36"/>
        <w:jc w:val="both"/>
        <w:rPr>
          <w:sz w:val="36"/>
          <w:szCs w:val="36"/>
        </w:rPr>
      </w:pPr>
    </w:p>
    <w:p w14:paraId="5A27FF7D" w14:textId="77777777" w:rsidR="00A5135A" w:rsidRPr="00F97629" w:rsidRDefault="005369CD" w:rsidP="00AC4F17">
      <w:pPr>
        <w:tabs>
          <w:tab w:val="left" w:pos="1533"/>
          <w:tab w:val="left" w:pos="2051"/>
          <w:tab w:val="left" w:pos="2219"/>
          <w:tab w:val="left" w:pos="2387"/>
          <w:tab w:val="left" w:pos="2975"/>
          <w:tab w:val="right" w:pos="3491"/>
          <w:tab w:val="left" w:pos="4822"/>
        </w:tabs>
        <w:ind w:left="5040"/>
        <w:contextualSpacing/>
        <w:jc w:val="center"/>
        <w:rPr>
          <w:rFonts w:ascii="Traditional Arabic" w:hAnsi="Traditional Arabic" w:cs="Traditional Arabic"/>
          <w:b/>
          <w:bCs/>
          <w:sz w:val="36"/>
          <w:szCs w:val="36"/>
          <w:rtl/>
          <w:lang w:val="en-GB"/>
        </w:rPr>
      </w:pPr>
      <w:r w:rsidRPr="00F97629">
        <w:rPr>
          <w:rFonts w:ascii="Traditional Arabic" w:hAnsi="Traditional Arabic" w:cs="Traditional Arabic" w:hint="cs"/>
          <w:b/>
          <w:bCs/>
          <w:sz w:val="36"/>
          <w:szCs w:val="36"/>
          <w:rtl/>
        </w:rPr>
        <w:t xml:space="preserve"> </w:t>
      </w:r>
      <w:bookmarkStart w:id="7" w:name="موقع_التوكيل"/>
      <w:bookmarkEnd w:id="7"/>
      <w:r w:rsidR="00F66B0D" w:rsidRPr="00F97629">
        <w:rPr>
          <w:rFonts w:ascii="Traditional Arabic" w:hAnsi="Traditional Arabic" w:cs="Traditional Arabic"/>
          <w:b/>
          <w:bCs/>
          <w:sz w:val="36"/>
          <w:szCs w:val="36"/>
          <w:rtl/>
        </w:rPr>
        <w:t>الموثق</w:t>
      </w:r>
      <w:bookmarkStart w:id="8" w:name="مدة_الاعتماد"/>
      <w:bookmarkEnd w:id="6"/>
      <w:bookmarkEnd w:id="8"/>
    </w:p>
    <w:p w14:paraId="4B815313" w14:textId="77777777" w:rsidR="00A5135A" w:rsidRPr="00F97629" w:rsidRDefault="00A5135A" w:rsidP="001130FC">
      <w:pPr>
        <w:rPr>
          <w:rFonts w:ascii="Traditional Arabic" w:hAnsi="Traditional Arabic" w:cs="Traditional Arabic"/>
          <w:sz w:val="36"/>
          <w:szCs w:val="36"/>
          <w:rtl/>
        </w:rPr>
      </w:pPr>
    </w:p>
    <w:sectPr w:rsidR="00A5135A" w:rsidRPr="00F97629" w:rsidSect="005A0ED8">
      <w:headerReference w:type="even" r:id="rId6"/>
      <w:headerReference w:type="default" r:id="rId7"/>
      <w:footerReference w:type="default" r:id="rId8"/>
      <w:headerReference w:type="first" r:id="rId9"/>
      <w:footerReference w:type="first" r:id="rId10"/>
      <w:pgSz w:w="11906" w:h="16838"/>
      <w:pgMar w:top="1530" w:right="1376" w:bottom="540" w:left="1440" w:header="288" w:footer="219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848561D" w14:textId="77777777" w:rsidR="00964389" w:rsidRDefault="00964389">
      <w:r>
        <w:separator/>
      </w:r>
    </w:p>
  </w:endnote>
  <w:endnote w:type="continuationSeparator" w:id="0">
    <w:p w14:paraId="2B1F1D74" w14:textId="77777777" w:rsidR="00964389" w:rsidRDefault="009643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Arabic Typesetting">
    <w:panose1 w:val="03020402040406030203"/>
    <w:charset w:val="00"/>
    <w:family w:val="script"/>
    <w:pitch w:val="variable"/>
    <w:sig w:usb0="80002007" w:usb1="80000000" w:usb2="00000008" w:usb3="00000000" w:csb0="000000D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-214641739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8AA9B78" w14:textId="77777777" w:rsidR="00DF3A22" w:rsidRDefault="00DF3A22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41B20D7" w14:textId="77777777" w:rsidR="00B74C7F" w:rsidRPr="00DF3A22" w:rsidRDefault="00B74C7F" w:rsidP="00DF3A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091FE1" w14:textId="77777777" w:rsidR="00DF3A22" w:rsidRPr="003A2C17" w:rsidRDefault="00DF3A22" w:rsidP="003A2C17">
    <w:pPr>
      <w:pStyle w:val="Footer"/>
      <w:jc w:val="center"/>
      <w:rPr>
        <w:rFonts w:ascii="Arabic Typesetting" w:eastAsia="Times New Roman" w:hAnsi="Arabic Typesetting" w:cs="Arabic Typesetting"/>
        <w:sz w:val="32"/>
        <w:szCs w:val="3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84ACE5A" w14:textId="77777777" w:rsidR="00964389" w:rsidRDefault="00964389">
      <w:r>
        <w:separator/>
      </w:r>
    </w:p>
  </w:footnote>
  <w:footnote w:type="continuationSeparator" w:id="0">
    <w:p w14:paraId="6A9BDD33" w14:textId="77777777" w:rsidR="00964389" w:rsidRDefault="009643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2501"/>
      <w:gridCol w:w="883"/>
      <w:gridCol w:w="1123"/>
    </w:tblGrid>
    <w:tr w:rsidR="003A2493" w14:paraId="32E369EF" w14:textId="77777777">
      <w:tc>
        <w:tcPr>
          <w:tcW w:w="0" w:type="auto"/>
        </w:tcPr>
        <w:p w14:paraId="6B001598" w14:textId="77777777" w:rsidR="003A2493" w:rsidRDefault="00000000">
          <w:pPr>
            <w:jc w:val="right"/>
          </w:pPr>
          <w:proofErr w:type="spellStart"/>
          <w:r>
            <w:t>القنصلية</w:t>
          </w:r>
          <w:proofErr w:type="spellEnd"/>
          <w:r>
            <w:t xml:space="preserve"> </w:t>
          </w:r>
          <w:proofErr w:type="spellStart"/>
          <w:r>
            <w:t>العامة</w:t>
          </w:r>
          <w:proofErr w:type="spellEnd"/>
          <w:r>
            <w:t xml:space="preserve"> </w:t>
          </w:r>
          <w:proofErr w:type="spellStart"/>
          <w:r>
            <w:t>لجمهةريى</w:t>
          </w:r>
          <w:proofErr w:type="spellEnd"/>
          <w:r>
            <w:t xml:space="preserve"> </w:t>
          </w:r>
          <w:proofErr w:type="spellStart"/>
          <w:r>
            <w:t>جدة</w:t>
          </w:r>
          <w:proofErr w:type="spellEnd"/>
        </w:p>
      </w:tc>
      <w:tc>
        <w:tcPr>
          <w:tcW w:w="0" w:type="auto"/>
        </w:tcPr>
        <w:p w14:paraId="7D494607" w14:textId="77777777" w:rsidR="003A2493" w:rsidRDefault="00000000">
          <w:pPr>
            <w:jc w:val="center"/>
          </w:pPr>
          <w:r>
            <w:t>LOGO</w:t>
          </w:r>
        </w:p>
      </w:tc>
      <w:tc>
        <w:tcPr>
          <w:tcW w:w="0" w:type="auto"/>
        </w:tcPr>
        <w:p w14:paraId="7F106443" w14:textId="77777777" w:rsidR="003A2493" w:rsidRDefault="00000000">
          <w:r>
            <w:t>consulate</w:t>
          </w:r>
        </w:p>
      </w:tc>
    </w:tr>
  </w:tbl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1AD2643" w14:textId="77777777" w:rsidR="0066345B" w:rsidRPr="000A39EB" w:rsidRDefault="00000000" w:rsidP="00A5135A">
    <w:pPr>
      <w:pStyle w:val="Header"/>
      <w:rPr>
        <w:rtl/>
      </w:rPr>
    </w:pPr>
    <w:r>
      <w:rPr>
        <w:noProof/>
        <w:rtl/>
      </w:rPr>
      <w:pict w14:anchorId="06AD968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8" o:spid="_x0000_s1027" type="#_x0000_t75" style="position:absolute;left:0;text-align:left;margin-left:0;margin-top:0;width:481.8pt;height:612.75pt;z-index:-251654144;mso-position-horizontal:center;mso-position-horizontal-relative:margin;mso-position-vertical:center;mso-position-vertical-relative:margin" o:allowincell="f">
          <v:imagedata r:id="rId1" o:title="water1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0890" w:type="dxa"/>
      <w:jc w:val="center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0"/>
      <w:gridCol w:w="2070"/>
      <w:gridCol w:w="4410"/>
    </w:tblGrid>
    <w:tr w:rsidR="00B8404C" w14:paraId="7883A841" w14:textId="77777777" w:rsidTr="004730A5">
      <w:trPr>
        <w:jc w:val="center"/>
      </w:trPr>
      <w:tc>
        <w:tcPr>
          <w:tcW w:w="4410" w:type="dxa"/>
          <w:vAlign w:val="center"/>
        </w:tcPr>
        <w:p w14:paraId="45A74046" w14:textId="0A5EA3B3" w:rsidR="00B8404C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The Consulate General or Republic of Sudan in Jeddah</w:t>
          </w:r>
          <w:proofErr w:type="spellEnd"/>
        </w:p>
      </w:tc>
      <w:tc>
        <w:tcPr>
          <w:tcW w:w="2070" w:type="dxa"/>
          <w:vAlign w:val="center"/>
          <w:hideMark/>
        </w:tcPr>
        <w:p w14:paraId="3C59A009" w14:textId="77777777" w:rsidR="00B8404C" w:rsidRDefault="00B8404C" w:rsidP="00B8404C">
          <w:pPr>
            <w:jc w:val="center"/>
          </w:pPr>
          <w:r>
            <w:rPr>
              <w:noProof/>
            </w:rPr>
            <w:drawing>
              <wp:inline distT="0" distB="0" distL="0" distR="0" wp14:anchorId="4C73715C" wp14:editId="03D0AD7E">
                <wp:extent cx="1152525" cy="1247775"/>
                <wp:effectExtent l="0" t="0" r="9525" b="9525"/>
                <wp:docPr id="547115636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27820597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52525" cy="124777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10" w:type="dxa"/>
          <w:vAlign w:val="center"/>
          <w:hideMark/>
        </w:tcPr>
        <w:p w14:paraId="555D549B" w14:textId="49DB5405" w:rsidR="00B8404C" w:rsidRPr="00105340" w:rsidRDefault="00B8404C" w:rsidP="00B8404C">
          <w:pPr>
            <w:bidi w:val="0"/>
            <w:spacing w:line="192" w:lineRule="auto"/>
            <w:jc w:val="center"/>
            <w:rPr>
              <w:rFonts w:ascii="Arabic Typesetting" w:hAnsi="Arabic Typesetting" w:cs="Arabic Typesetting"/>
              <w:b/>
              <w:bCs/>
              <w:sz w:val="54"/>
              <w:szCs w:val="54"/>
              <w:rtl/>
            </w:rPr>
          </w:pPr>
          <w:proofErr w:type="spellStart"/>
          <w:r w:rsidRPr="007C55FD">
            <w:rPr>
              <w:rFonts w:ascii="Arabic Typesetting" w:hAnsi="Arabic Typesetting" w:cs="Arabic Typesetting"/>
              <w:b/>
              <w:bCs/>
              <w:sz w:val="54"/>
              <w:szCs w:val="54"/>
            </w:rPr>
            <w:t>القنصلية العامة لجمهورية السودان بجدة</w:t>
          </w:r>
          <w:proofErr w:type="spellEnd"/>
        </w:p>
      </w:tc>
    </w:tr>
  </w:tbl>
  <w:p w14:paraId="6DDABFAB" w14:textId="77777777" w:rsidR="005A0D57" w:rsidRDefault="00000000" w:rsidP="00B8404C">
    <w:pPr>
      <w:pStyle w:val="Header"/>
      <w:contextualSpacing/>
    </w:pPr>
    <w:r>
      <w:rPr>
        <w:noProof/>
      </w:rPr>
      <w:pict w14:anchorId="779C70C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78132296" o:spid="_x0000_s1025" type="#_x0000_t75" style="position:absolute;left:0;text-align:left;margin-left:0;margin-top:0;width:481.8pt;height:612.75pt;z-index:-251656192;mso-position-horizontal:center;mso-position-horizontal-relative:margin;mso-position-vertical:center;mso-position-vertical-relative:margin" o:allowincell="f">
          <v:imagedata r:id="rId2" o:title="water1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Q0NjAHEkYmpoZmFko6SsGpxcWZ+XkgBca1AHuDG+QsAAAA"/>
  </w:docVars>
  <w:rsids>
    <w:rsidRoot w:val="005369CD"/>
    <w:rsid w:val="00015C86"/>
    <w:rsid w:val="0002138D"/>
    <w:rsid w:val="000A39EB"/>
    <w:rsid w:val="000C738A"/>
    <w:rsid w:val="000D7895"/>
    <w:rsid w:val="000F49B2"/>
    <w:rsid w:val="00110DCA"/>
    <w:rsid w:val="001130FC"/>
    <w:rsid w:val="00121733"/>
    <w:rsid w:val="00124F53"/>
    <w:rsid w:val="00126997"/>
    <w:rsid w:val="00134042"/>
    <w:rsid w:val="00155406"/>
    <w:rsid w:val="00183E45"/>
    <w:rsid w:val="001857B7"/>
    <w:rsid w:val="001C6DA7"/>
    <w:rsid w:val="00212FEC"/>
    <w:rsid w:val="0024191B"/>
    <w:rsid w:val="00285C6F"/>
    <w:rsid w:val="002B34E7"/>
    <w:rsid w:val="00300F11"/>
    <w:rsid w:val="00303EE0"/>
    <w:rsid w:val="00305D69"/>
    <w:rsid w:val="00306BF4"/>
    <w:rsid w:val="0033103A"/>
    <w:rsid w:val="00351608"/>
    <w:rsid w:val="00352F2C"/>
    <w:rsid w:val="003645CB"/>
    <w:rsid w:val="0038066D"/>
    <w:rsid w:val="003853C8"/>
    <w:rsid w:val="00387402"/>
    <w:rsid w:val="003A2493"/>
    <w:rsid w:val="003A2C17"/>
    <w:rsid w:val="003A6E61"/>
    <w:rsid w:val="003B0C8A"/>
    <w:rsid w:val="003D60D0"/>
    <w:rsid w:val="003F640D"/>
    <w:rsid w:val="004075E7"/>
    <w:rsid w:val="00411D6C"/>
    <w:rsid w:val="0042512D"/>
    <w:rsid w:val="004255F5"/>
    <w:rsid w:val="00457E76"/>
    <w:rsid w:val="00460C8F"/>
    <w:rsid w:val="00470209"/>
    <w:rsid w:val="0049101F"/>
    <w:rsid w:val="004B6902"/>
    <w:rsid w:val="004C4FEF"/>
    <w:rsid w:val="005318A5"/>
    <w:rsid w:val="005369CD"/>
    <w:rsid w:val="0057789E"/>
    <w:rsid w:val="00586325"/>
    <w:rsid w:val="00586C05"/>
    <w:rsid w:val="005A0D57"/>
    <w:rsid w:val="005A0ED8"/>
    <w:rsid w:val="005B17EE"/>
    <w:rsid w:val="006061D3"/>
    <w:rsid w:val="00610CAF"/>
    <w:rsid w:val="00617ABF"/>
    <w:rsid w:val="00625688"/>
    <w:rsid w:val="006278CA"/>
    <w:rsid w:val="006304BA"/>
    <w:rsid w:val="00637622"/>
    <w:rsid w:val="00650072"/>
    <w:rsid w:val="0066345B"/>
    <w:rsid w:val="00670A2E"/>
    <w:rsid w:val="006B4ADE"/>
    <w:rsid w:val="006C1537"/>
    <w:rsid w:val="006F182E"/>
    <w:rsid w:val="00700046"/>
    <w:rsid w:val="00710B24"/>
    <w:rsid w:val="00710EE7"/>
    <w:rsid w:val="007242B7"/>
    <w:rsid w:val="007312BD"/>
    <w:rsid w:val="00740540"/>
    <w:rsid w:val="007530E6"/>
    <w:rsid w:val="00755C41"/>
    <w:rsid w:val="007639BF"/>
    <w:rsid w:val="007720D0"/>
    <w:rsid w:val="007739E3"/>
    <w:rsid w:val="00775422"/>
    <w:rsid w:val="00780B4D"/>
    <w:rsid w:val="00781C89"/>
    <w:rsid w:val="00794A7A"/>
    <w:rsid w:val="007A204F"/>
    <w:rsid w:val="007E1DE0"/>
    <w:rsid w:val="008134B3"/>
    <w:rsid w:val="0084689E"/>
    <w:rsid w:val="008B48B4"/>
    <w:rsid w:val="008D2F76"/>
    <w:rsid w:val="008D72C2"/>
    <w:rsid w:val="008F77CB"/>
    <w:rsid w:val="00922522"/>
    <w:rsid w:val="009349B5"/>
    <w:rsid w:val="0093615C"/>
    <w:rsid w:val="009454BF"/>
    <w:rsid w:val="00964389"/>
    <w:rsid w:val="00965A22"/>
    <w:rsid w:val="0097750D"/>
    <w:rsid w:val="00986FA3"/>
    <w:rsid w:val="009C69EF"/>
    <w:rsid w:val="009D5B4B"/>
    <w:rsid w:val="00A02DA7"/>
    <w:rsid w:val="00A136DD"/>
    <w:rsid w:val="00A40D51"/>
    <w:rsid w:val="00A5135A"/>
    <w:rsid w:val="00A670FD"/>
    <w:rsid w:val="00A8157B"/>
    <w:rsid w:val="00A9302C"/>
    <w:rsid w:val="00A97FCE"/>
    <w:rsid w:val="00AB76D0"/>
    <w:rsid w:val="00AC4F17"/>
    <w:rsid w:val="00AD084A"/>
    <w:rsid w:val="00AD3825"/>
    <w:rsid w:val="00AE6091"/>
    <w:rsid w:val="00AF021F"/>
    <w:rsid w:val="00B07E7A"/>
    <w:rsid w:val="00B23905"/>
    <w:rsid w:val="00B54EF2"/>
    <w:rsid w:val="00B67607"/>
    <w:rsid w:val="00B74C7F"/>
    <w:rsid w:val="00B8404C"/>
    <w:rsid w:val="00B858E1"/>
    <w:rsid w:val="00BA42C0"/>
    <w:rsid w:val="00BB3AD3"/>
    <w:rsid w:val="00BB546F"/>
    <w:rsid w:val="00BE2A45"/>
    <w:rsid w:val="00BF2772"/>
    <w:rsid w:val="00BF4227"/>
    <w:rsid w:val="00BF429D"/>
    <w:rsid w:val="00C031E3"/>
    <w:rsid w:val="00C16991"/>
    <w:rsid w:val="00C31891"/>
    <w:rsid w:val="00C42A17"/>
    <w:rsid w:val="00C51C92"/>
    <w:rsid w:val="00C76DEB"/>
    <w:rsid w:val="00C841A7"/>
    <w:rsid w:val="00CE2DD0"/>
    <w:rsid w:val="00CE63DF"/>
    <w:rsid w:val="00CF3347"/>
    <w:rsid w:val="00D22ECC"/>
    <w:rsid w:val="00D30448"/>
    <w:rsid w:val="00D37F18"/>
    <w:rsid w:val="00D421BF"/>
    <w:rsid w:val="00D62A6C"/>
    <w:rsid w:val="00D87C2E"/>
    <w:rsid w:val="00D97660"/>
    <w:rsid w:val="00DA0C0E"/>
    <w:rsid w:val="00DA1F63"/>
    <w:rsid w:val="00DB2438"/>
    <w:rsid w:val="00DF0965"/>
    <w:rsid w:val="00DF3A22"/>
    <w:rsid w:val="00DF776F"/>
    <w:rsid w:val="00E16FDC"/>
    <w:rsid w:val="00E66FBD"/>
    <w:rsid w:val="00E9064D"/>
    <w:rsid w:val="00E96E82"/>
    <w:rsid w:val="00EB184F"/>
    <w:rsid w:val="00EB65CF"/>
    <w:rsid w:val="00ED2548"/>
    <w:rsid w:val="00F02840"/>
    <w:rsid w:val="00F34300"/>
    <w:rsid w:val="00F343F9"/>
    <w:rsid w:val="00F41A1D"/>
    <w:rsid w:val="00F43CD2"/>
    <w:rsid w:val="00F4604D"/>
    <w:rsid w:val="00F5696C"/>
    <w:rsid w:val="00F66B0D"/>
    <w:rsid w:val="00F73A71"/>
    <w:rsid w:val="00F86605"/>
    <w:rsid w:val="00F97629"/>
    <w:rsid w:val="00FC7103"/>
    <w:rsid w:val="00FF20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266D68"/>
  <w15:chartTrackingRefBased/>
  <w15:docId w15:val="{5CA690DC-0DE3-428D-8C1D-6C444479F3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369CD"/>
    <w:pPr>
      <w:bidi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nhideWhenUsed/>
    <w:rsid w:val="005369CD"/>
    <w:pPr>
      <w:tabs>
        <w:tab w:val="center" w:pos="4153"/>
        <w:tab w:val="right" w:pos="8306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rsid w:val="005369CD"/>
    <w:rPr>
      <w:lang w:val="en-US"/>
    </w:rPr>
  </w:style>
  <w:style w:type="character" w:styleId="Hyperlink">
    <w:name w:val="Hyperlink"/>
    <w:basedOn w:val="DefaultParagraphFont"/>
    <w:unhideWhenUsed/>
    <w:rsid w:val="005369CD"/>
    <w:rPr>
      <w:color w:val="0000FF"/>
      <w:u w:val="single"/>
    </w:rPr>
  </w:style>
  <w:style w:type="paragraph" w:styleId="Footer">
    <w:name w:val="footer"/>
    <w:basedOn w:val="Normal"/>
    <w:link w:val="FooterChar"/>
    <w:uiPriority w:val="99"/>
    <w:unhideWhenUsed/>
    <w:rsid w:val="005369CD"/>
    <w:pPr>
      <w:tabs>
        <w:tab w:val="center" w:pos="4320"/>
        <w:tab w:val="right" w:pos="8640"/>
      </w:tabs>
      <w:bidi w:val="0"/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5369CD"/>
    <w:rPr>
      <w:lang w:val="en-US"/>
    </w:rPr>
  </w:style>
  <w:style w:type="table" w:styleId="TableGrid">
    <w:name w:val="Table Grid"/>
    <w:basedOn w:val="TableNormal"/>
    <w:uiPriority w:val="59"/>
    <w:rsid w:val="005369CD"/>
    <w:pPr>
      <w:spacing w:after="0" w:line="240" w:lineRule="auto"/>
    </w:pPr>
    <w:rPr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5745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2245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3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2090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1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871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161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5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40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738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9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95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359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3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1</Pages>
  <Words>24</Words>
  <Characters>13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Labeeb</dc:creator>
  <cp:keywords/>
  <dc:description/>
  <cp:lastModifiedBy>Ahmed Labeeb</cp:lastModifiedBy>
  <cp:revision>14</cp:revision>
  <dcterms:created xsi:type="dcterms:W3CDTF">2024-01-22T20:56:00Z</dcterms:created>
  <dcterms:modified xsi:type="dcterms:W3CDTF">2025-09-26T07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915816095</vt:i4>
  </property>
  <property fmtid="{D5CDD505-2E9C-101B-9397-08002B2CF9AE}" pid="3" name="GrammarlyDocumentId">
    <vt:lpwstr>fa6b38da79a8602cfe298864fd9aa737fcdaf37be69a79b77396d04c9c741820</vt:lpwstr>
  </property>
</Properties>
</file>